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082EC0" w14:textId="60A4ADA6" w:rsidR="00F92E52" w:rsidRPr="00C0158B" w:rsidRDefault="00F92E52" w:rsidP="00F92E52">
      <w:pPr>
        <w:jc w:val="center"/>
        <w:rPr>
          <w:u w:val="single"/>
        </w:rPr>
      </w:pPr>
      <w:r w:rsidRPr="00C0158B">
        <w:rPr>
          <w:u w:val="single"/>
        </w:rPr>
        <w:t xml:space="preserve">SAE plant project </w:t>
      </w:r>
    </w:p>
    <w:p w14:paraId="2075E980" w14:textId="77777777" w:rsidR="003C6424" w:rsidRPr="0092476A" w:rsidRDefault="00370FDD">
      <w:pPr>
        <w:rPr>
          <w:b/>
          <w:bCs/>
        </w:rPr>
      </w:pPr>
      <w:r w:rsidRPr="0092476A">
        <w:rPr>
          <w:b/>
          <w:bCs/>
        </w:rPr>
        <w:t>Foundations:</w:t>
      </w:r>
    </w:p>
    <w:p w14:paraId="6D2EBAE0" w14:textId="54D20C11" w:rsidR="005B3C9C" w:rsidRDefault="008437D0" w:rsidP="003C6424">
      <w:pPr>
        <w:pStyle w:val="ListParagraph"/>
        <w:numPr>
          <w:ilvl w:val="0"/>
          <w:numId w:val="1"/>
        </w:numPr>
      </w:pPr>
      <w:r>
        <w:t>05.</w:t>
      </w:r>
      <w:r w:rsidR="006A33E6">
        <w:t xml:space="preserve">03 </w:t>
      </w:r>
      <w:r w:rsidR="00145A72" w:rsidRPr="001412BB">
        <w:t>Examine the processes of plant growth</w:t>
      </w:r>
      <w:r w:rsidR="00F85870">
        <w:t>,</w:t>
      </w:r>
      <w:r w:rsidR="00145A72" w:rsidRPr="001412BB">
        <w:t xml:space="preserve"> including photosynthesis, respiration, transpiration, absorption, transfer, storage, reproduction, </w:t>
      </w:r>
      <w:proofErr w:type="spellStart"/>
      <w:r w:rsidR="00145A72" w:rsidRPr="001412BB">
        <w:t>etc</w:t>
      </w:r>
      <w:proofErr w:type="spellEnd"/>
      <w:r w:rsidR="00145A72" w:rsidRPr="001412BB">
        <w:t xml:space="preserve">….  </w:t>
      </w:r>
    </w:p>
    <w:p w14:paraId="19CD6B6C" w14:textId="09670D21" w:rsidR="00145A72" w:rsidRDefault="00145A72" w:rsidP="003C6424">
      <w:pPr>
        <w:pStyle w:val="ListParagraph"/>
        <w:numPr>
          <w:ilvl w:val="0"/>
          <w:numId w:val="1"/>
        </w:numPr>
      </w:pPr>
      <w:r>
        <w:t>05.</w:t>
      </w:r>
      <w:r w:rsidR="00FE47AE">
        <w:t xml:space="preserve">02 </w:t>
      </w:r>
      <w:r w:rsidR="00F92E52" w:rsidRPr="001412BB">
        <w:t xml:space="preserve">Categorize plants based on specific characteristics according to industry and scientific standards.  </w:t>
      </w:r>
    </w:p>
    <w:p w14:paraId="516F4DD4" w14:textId="0535D1A5" w:rsidR="00EA333E" w:rsidRPr="0092476A" w:rsidRDefault="00EA333E" w:rsidP="00EA333E">
      <w:pPr>
        <w:rPr>
          <w:b/>
          <w:bCs/>
        </w:rPr>
      </w:pPr>
      <w:r w:rsidRPr="0092476A">
        <w:rPr>
          <w:b/>
          <w:bCs/>
        </w:rPr>
        <w:t xml:space="preserve">Expected progress: </w:t>
      </w:r>
    </w:p>
    <w:p w14:paraId="7CB8498E" w14:textId="5C5648B9" w:rsidR="00EA333E" w:rsidRDefault="00EA333E" w:rsidP="00EA333E">
      <w:r>
        <w:t>By Wednesday</w:t>
      </w:r>
      <w:r w:rsidR="00F85870">
        <w:t>,</w:t>
      </w:r>
      <w:r>
        <w:t xml:space="preserve"> </w:t>
      </w:r>
      <w:r w:rsidR="00717FA0">
        <w:t>04/01/2020</w:t>
      </w:r>
      <w:r w:rsidR="00F85870">
        <w:t>,</w:t>
      </w:r>
      <w:r w:rsidR="00717FA0">
        <w:t xml:space="preserve"> I expect you to have begun the plan </w:t>
      </w:r>
      <w:r w:rsidR="00EB0014">
        <w:t>for your SAE project</w:t>
      </w:r>
      <w:r w:rsidR="00FC39C1">
        <w:t xml:space="preserve">. This should be turned in by </w:t>
      </w:r>
      <w:r w:rsidR="007E2A91">
        <w:t>Friday the third</w:t>
      </w:r>
      <w:r w:rsidR="003B073B">
        <w:t>. The weekly report</w:t>
      </w:r>
      <w:r w:rsidR="00804B89">
        <w:t xml:space="preserve">s should </w:t>
      </w:r>
      <w:r w:rsidR="00F85870">
        <w:t>start</w:t>
      </w:r>
      <w:r w:rsidR="00804B89">
        <w:t xml:space="preserve"> next week and be turned in every week on Thursday. </w:t>
      </w:r>
    </w:p>
    <w:p w14:paraId="77384E93" w14:textId="3B9C106B" w:rsidR="005B3C9C" w:rsidRPr="0092476A" w:rsidRDefault="005B3C9C">
      <w:pPr>
        <w:rPr>
          <w:b/>
          <w:bCs/>
        </w:rPr>
      </w:pPr>
      <w:r w:rsidRPr="0092476A">
        <w:rPr>
          <w:b/>
          <w:bCs/>
        </w:rPr>
        <w:t xml:space="preserve">Instructions: </w:t>
      </w:r>
    </w:p>
    <w:p w14:paraId="460006C2" w14:textId="38437D34" w:rsidR="00A422B4" w:rsidRDefault="001C4FD3">
      <w:r>
        <w:t>While you all are home, I think this is the perfect time to start your own SAE project. SAE stands for Supervised Agricultural Experience and can be anything from showing an animal at the fair to owning your own nursery! For this year</w:t>
      </w:r>
      <w:r w:rsidR="00CE2440">
        <w:t>,</w:t>
      </w:r>
      <w:r>
        <w:t xml:space="preserve"> however</w:t>
      </w:r>
      <w:r w:rsidR="00CE2440">
        <w:t>,</w:t>
      </w:r>
      <w:r>
        <w:t xml:space="preserve"> we are going to be working on growing our own plants! </w:t>
      </w:r>
      <w:r w:rsidR="0043738B">
        <w:t>You can either start your plants from seeds and wait for them to germinate, or you could grow your plants f</w:t>
      </w:r>
      <w:r w:rsidR="00E413D2">
        <w:t>ro</w:t>
      </w:r>
      <w:r w:rsidR="0043738B">
        <w:t xml:space="preserve">m kitchen scraps. Examples of plants you can grow from scraps </w:t>
      </w:r>
      <w:r w:rsidR="00841406">
        <w:t>include</w:t>
      </w:r>
      <w:r w:rsidR="0043738B">
        <w:t xml:space="preserve"> green onions, garlic, potatoes, celery</w:t>
      </w:r>
      <w:r w:rsidR="00667956">
        <w:t>,</w:t>
      </w:r>
      <w:r w:rsidR="0043738B">
        <w:t xml:space="preserve"> and avocados.  </w:t>
      </w:r>
    </w:p>
    <w:p w14:paraId="10B09C9F" w14:textId="78DD89B4" w:rsidR="0014221C" w:rsidRDefault="0014221C"/>
    <w:p w14:paraId="65F8A6C4" w14:textId="0F228818" w:rsidR="0092476A" w:rsidRDefault="0092476A"/>
    <w:p w14:paraId="3ACBC0DC" w14:textId="35B27DFB" w:rsidR="0092476A" w:rsidRDefault="0092476A"/>
    <w:p w14:paraId="1B97D9A8" w14:textId="2B85C2D9" w:rsidR="0092476A" w:rsidRDefault="0092476A"/>
    <w:p w14:paraId="4590B6E1" w14:textId="5BC4AA7B" w:rsidR="0092476A" w:rsidRDefault="0092476A"/>
    <w:p w14:paraId="22CD1B3C" w14:textId="319A8B83" w:rsidR="0092476A" w:rsidRDefault="0092476A"/>
    <w:p w14:paraId="10E6FBB5" w14:textId="0852FD70" w:rsidR="0092476A" w:rsidRDefault="0092476A"/>
    <w:p w14:paraId="72D16B61" w14:textId="67116332" w:rsidR="0092476A" w:rsidRDefault="0092476A"/>
    <w:p w14:paraId="211751DA" w14:textId="16ABE620" w:rsidR="0092476A" w:rsidRDefault="0092476A"/>
    <w:p w14:paraId="5BA80981" w14:textId="58817653" w:rsidR="0092476A" w:rsidRDefault="0092476A"/>
    <w:p w14:paraId="79A52D88" w14:textId="50D0C360" w:rsidR="0092476A" w:rsidRDefault="0092476A"/>
    <w:p w14:paraId="73E41536" w14:textId="100EA292" w:rsidR="0092476A" w:rsidRDefault="0092476A"/>
    <w:p w14:paraId="1C7F6886" w14:textId="5ED999F8" w:rsidR="0092476A" w:rsidRDefault="0092476A"/>
    <w:p w14:paraId="5CF4AF43" w14:textId="31F473F5" w:rsidR="0092476A" w:rsidRDefault="0092476A"/>
    <w:p w14:paraId="0A1156F3" w14:textId="77777777" w:rsidR="0092476A" w:rsidRDefault="0092476A"/>
    <w:p w14:paraId="455DC9C3" w14:textId="04E2C2C0" w:rsidR="006E47D3" w:rsidRDefault="002D69D2" w:rsidP="00340A33">
      <w:pPr>
        <w:jc w:val="center"/>
        <w:rPr>
          <w:u w:val="single"/>
        </w:rPr>
      </w:pPr>
      <w:r>
        <w:rPr>
          <w:u w:val="single"/>
        </w:rPr>
        <w:lastRenderedPageBreak/>
        <w:t xml:space="preserve">SAE plan </w:t>
      </w:r>
    </w:p>
    <w:p w14:paraId="0A55FA0C" w14:textId="5F1A06E9" w:rsidR="002D69D2" w:rsidRPr="0092476A" w:rsidRDefault="00CE74C7" w:rsidP="002D69D2">
      <w:pPr>
        <w:rPr>
          <w:b/>
          <w:bCs/>
        </w:rPr>
      </w:pPr>
      <w:r w:rsidRPr="0092476A">
        <w:rPr>
          <w:b/>
          <w:bCs/>
        </w:rPr>
        <w:t xml:space="preserve">Instructions: </w:t>
      </w:r>
    </w:p>
    <w:p w14:paraId="04880B4A" w14:textId="13CE8E60" w:rsidR="00CE74C7" w:rsidRDefault="00254557" w:rsidP="002D69D2">
      <w:r>
        <w:t>Before you</w:t>
      </w:r>
      <w:r w:rsidR="00E2176A">
        <w:t xml:space="preserve"> begin your </w:t>
      </w:r>
      <w:r w:rsidR="0051225C">
        <w:t>SAE</w:t>
      </w:r>
      <w:r w:rsidR="00C119B8">
        <w:t>,</w:t>
      </w:r>
      <w:r w:rsidR="0051225C">
        <w:t xml:space="preserve"> I expect you each to create a detailed </w:t>
      </w:r>
      <w:r w:rsidR="00214DAB">
        <w:t xml:space="preserve">plan </w:t>
      </w:r>
      <w:r w:rsidR="00C119B8">
        <w:t>for</w:t>
      </w:r>
      <w:r w:rsidR="00214DAB">
        <w:t xml:space="preserve"> your </w:t>
      </w:r>
      <w:r w:rsidR="00682AAA">
        <w:t xml:space="preserve">project. This should </w:t>
      </w:r>
      <w:r w:rsidR="0095637E">
        <w:t xml:space="preserve">contain </w:t>
      </w:r>
      <w:r w:rsidR="006C0DDF">
        <w:t xml:space="preserve">a “what, </w:t>
      </w:r>
      <w:proofErr w:type="gramStart"/>
      <w:r w:rsidR="006C0DDF">
        <w:t>when</w:t>
      </w:r>
      <w:r w:rsidR="00556AD4">
        <w:t xml:space="preserve">, </w:t>
      </w:r>
      <w:r w:rsidR="00FB20BD">
        <w:t xml:space="preserve"> and</w:t>
      </w:r>
      <w:proofErr w:type="gramEnd"/>
      <w:r w:rsidR="00FB20BD">
        <w:t xml:space="preserve"> how</w:t>
      </w:r>
      <w:r w:rsidR="00426F99">
        <w:t>”</w:t>
      </w:r>
      <w:r w:rsidR="00556AD4">
        <w:t xml:space="preserve"> in each of these sections you should </w:t>
      </w:r>
      <w:r w:rsidR="003E1169">
        <w:t xml:space="preserve">write a </w:t>
      </w:r>
      <w:r w:rsidR="001F2F9F">
        <w:t xml:space="preserve">minimum of </w:t>
      </w:r>
      <w:r w:rsidR="00E538A0">
        <w:t>4</w:t>
      </w:r>
      <w:r w:rsidR="001F2F9F">
        <w:t xml:space="preserve"> sentences. </w:t>
      </w:r>
    </w:p>
    <w:p w14:paraId="53803C59" w14:textId="7997FCEB" w:rsidR="000A040B" w:rsidRDefault="000A040B" w:rsidP="002D69D2"/>
    <w:p w14:paraId="56CEB45D" w14:textId="0AD3A85F" w:rsidR="000A040B" w:rsidRPr="0092476A" w:rsidRDefault="000A040B" w:rsidP="002D69D2">
      <w:pPr>
        <w:rPr>
          <w:u w:val="single"/>
        </w:rPr>
      </w:pPr>
      <w:r w:rsidRPr="0092476A">
        <w:rPr>
          <w:u w:val="single"/>
        </w:rPr>
        <w:t>What:</w:t>
      </w:r>
    </w:p>
    <w:p w14:paraId="74EEFD01" w14:textId="2B77C97E" w:rsidR="000C100A" w:rsidRDefault="000C100A" w:rsidP="002D69D2">
      <w:pPr>
        <w:rPr>
          <w:i/>
          <w:iCs/>
          <w:sz w:val="20"/>
          <w:szCs w:val="20"/>
        </w:rPr>
      </w:pPr>
      <w:r w:rsidRPr="001D7005">
        <w:rPr>
          <w:i/>
          <w:iCs/>
          <w:sz w:val="20"/>
          <w:szCs w:val="20"/>
        </w:rPr>
        <w:t>What species of</w:t>
      </w:r>
      <w:r w:rsidR="001448FA">
        <w:rPr>
          <w:i/>
          <w:iCs/>
          <w:sz w:val="20"/>
          <w:szCs w:val="20"/>
        </w:rPr>
        <w:t xml:space="preserve"> </w:t>
      </w:r>
      <w:r w:rsidRPr="001D7005">
        <w:rPr>
          <w:i/>
          <w:iCs/>
          <w:sz w:val="20"/>
          <w:szCs w:val="20"/>
        </w:rPr>
        <w:t xml:space="preserve">plant </w:t>
      </w:r>
      <w:r w:rsidR="00A0388F">
        <w:rPr>
          <w:i/>
          <w:iCs/>
          <w:sz w:val="20"/>
          <w:szCs w:val="20"/>
        </w:rPr>
        <w:t>do you intend</w:t>
      </w:r>
      <w:r w:rsidRPr="001D7005">
        <w:rPr>
          <w:i/>
          <w:iCs/>
          <w:sz w:val="20"/>
          <w:szCs w:val="20"/>
        </w:rPr>
        <w:t xml:space="preserve"> to grow? </w:t>
      </w:r>
      <w:r w:rsidR="004B295E">
        <w:rPr>
          <w:i/>
          <w:iCs/>
          <w:sz w:val="20"/>
          <w:szCs w:val="20"/>
        </w:rPr>
        <w:t xml:space="preserve">What is the scientific name and common name? </w:t>
      </w:r>
      <w:r w:rsidR="00CD2BC7" w:rsidRPr="001D7005">
        <w:rPr>
          <w:i/>
          <w:iCs/>
          <w:sz w:val="20"/>
          <w:szCs w:val="20"/>
        </w:rPr>
        <w:t xml:space="preserve">What made you choose this plant? </w:t>
      </w:r>
    </w:p>
    <w:p w14:paraId="574B2A4B" w14:textId="79A25AE1" w:rsidR="00490246" w:rsidRDefault="00490246" w:rsidP="002D69D2">
      <w:pPr>
        <w:rPr>
          <w:i/>
          <w:iCs/>
          <w:sz w:val="20"/>
          <w:szCs w:val="20"/>
        </w:rPr>
      </w:pPr>
    </w:p>
    <w:p w14:paraId="64856F8F" w14:textId="77777777" w:rsidR="00490246" w:rsidRPr="001D7005" w:rsidRDefault="00490246" w:rsidP="002D69D2">
      <w:pPr>
        <w:rPr>
          <w:i/>
          <w:iCs/>
          <w:sz w:val="20"/>
          <w:szCs w:val="20"/>
        </w:rPr>
      </w:pPr>
    </w:p>
    <w:p w14:paraId="199EC648" w14:textId="6F2E8423" w:rsidR="000A040B" w:rsidRPr="0092476A" w:rsidRDefault="000A040B" w:rsidP="002D69D2">
      <w:pPr>
        <w:rPr>
          <w:u w:val="single"/>
        </w:rPr>
      </w:pPr>
      <w:r w:rsidRPr="0092476A">
        <w:rPr>
          <w:u w:val="single"/>
        </w:rPr>
        <w:t>When:</w:t>
      </w:r>
    </w:p>
    <w:p w14:paraId="669034F0" w14:textId="6E15AAAC" w:rsidR="00D26730" w:rsidRDefault="00757A65" w:rsidP="002D69D2">
      <w:pPr>
        <w:rPr>
          <w:i/>
          <w:iCs/>
          <w:sz w:val="20"/>
          <w:szCs w:val="20"/>
        </w:rPr>
      </w:pPr>
      <w:r w:rsidRPr="001D7005">
        <w:rPr>
          <w:i/>
          <w:iCs/>
          <w:sz w:val="20"/>
          <w:szCs w:val="20"/>
        </w:rPr>
        <w:t>W</w:t>
      </w:r>
      <w:r w:rsidR="000F74F8" w:rsidRPr="001D7005">
        <w:rPr>
          <w:i/>
          <w:iCs/>
          <w:sz w:val="20"/>
          <w:szCs w:val="20"/>
        </w:rPr>
        <w:t xml:space="preserve">hen is the growing season for your plant? When are you planning to plant it? </w:t>
      </w:r>
      <w:r w:rsidR="00956837" w:rsidRPr="001D7005">
        <w:rPr>
          <w:i/>
          <w:iCs/>
          <w:sz w:val="20"/>
          <w:szCs w:val="20"/>
        </w:rPr>
        <w:t xml:space="preserve">When should it be ready to harvest? </w:t>
      </w:r>
    </w:p>
    <w:p w14:paraId="50416DA3" w14:textId="7917E871" w:rsidR="00490246" w:rsidRDefault="00490246" w:rsidP="002D69D2">
      <w:pPr>
        <w:rPr>
          <w:i/>
          <w:iCs/>
          <w:sz w:val="20"/>
          <w:szCs w:val="20"/>
        </w:rPr>
      </w:pPr>
    </w:p>
    <w:p w14:paraId="1FA26254" w14:textId="77777777" w:rsidR="00490246" w:rsidRPr="001D7005" w:rsidRDefault="00490246" w:rsidP="002D69D2">
      <w:pPr>
        <w:rPr>
          <w:i/>
          <w:iCs/>
          <w:sz w:val="20"/>
          <w:szCs w:val="20"/>
        </w:rPr>
      </w:pPr>
    </w:p>
    <w:p w14:paraId="71183FDA" w14:textId="042974B1" w:rsidR="000A040B" w:rsidRPr="0092476A" w:rsidRDefault="000A040B" w:rsidP="002D69D2">
      <w:pPr>
        <w:rPr>
          <w:u w:val="single"/>
        </w:rPr>
      </w:pPr>
      <w:r w:rsidRPr="0092476A">
        <w:rPr>
          <w:u w:val="single"/>
        </w:rPr>
        <w:t>How:</w:t>
      </w:r>
    </w:p>
    <w:p w14:paraId="01D660BA" w14:textId="5ACF09A6" w:rsidR="00340A33" w:rsidRDefault="00757A65">
      <w:pPr>
        <w:rPr>
          <w:i/>
          <w:iCs/>
          <w:sz w:val="20"/>
          <w:szCs w:val="20"/>
        </w:rPr>
      </w:pPr>
      <w:r w:rsidRPr="001D7005">
        <w:rPr>
          <w:i/>
          <w:iCs/>
          <w:sz w:val="20"/>
          <w:szCs w:val="20"/>
        </w:rPr>
        <w:t xml:space="preserve">How are you planning to plant your project? What media are you using? </w:t>
      </w:r>
      <w:r w:rsidR="003902FD" w:rsidRPr="001D7005">
        <w:rPr>
          <w:i/>
          <w:iCs/>
          <w:sz w:val="20"/>
          <w:szCs w:val="20"/>
        </w:rPr>
        <w:t xml:space="preserve">What pot size? </w:t>
      </w:r>
      <w:r w:rsidR="007C02A3" w:rsidRPr="001D7005">
        <w:rPr>
          <w:i/>
          <w:iCs/>
          <w:sz w:val="20"/>
          <w:szCs w:val="20"/>
        </w:rPr>
        <w:t>How much are you planning to water your p</w:t>
      </w:r>
      <w:r w:rsidR="00533817" w:rsidRPr="001D7005">
        <w:rPr>
          <w:i/>
          <w:iCs/>
          <w:sz w:val="20"/>
          <w:szCs w:val="20"/>
        </w:rPr>
        <w:t>roject?</w:t>
      </w:r>
    </w:p>
    <w:p w14:paraId="53B20DC1" w14:textId="70C686E4" w:rsidR="00490246" w:rsidRDefault="00490246">
      <w:pPr>
        <w:rPr>
          <w:i/>
          <w:iCs/>
          <w:sz w:val="20"/>
          <w:szCs w:val="20"/>
        </w:rPr>
      </w:pPr>
    </w:p>
    <w:p w14:paraId="0B31DA9C" w14:textId="129C36DE" w:rsidR="00490246" w:rsidRDefault="00490246">
      <w:pPr>
        <w:rPr>
          <w:i/>
          <w:iCs/>
          <w:sz w:val="20"/>
          <w:szCs w:val="20"/>
        </w:rPr>
      </w:pPr>
    </w:p>
    <w:p w14:paraId="0DF18BDD" w14:textId="56414CB1" w:rsidR="00490246" w:rsidRDefault="00490246">
      <w:pPr>
        <w:rPr>
          <w:i/>
          <w:iCs/>
          <w:sz w:val="20"/>
          <w:szCs w:val="20"/>
        </w:rPr>
      </w:pPr>
    </w:p>
    <w:p w14:paraId="222806C8" w14:textId="7498F062" w:rsidR="0092476A" w:rsidRDefault="0092476A">
      <w:pPr>
        <w:rPr>
          <w:i/>
          <w:iCs/>
          <w:sz w:val="20"/>
          <w:szCs w:val="20"/>
        </w:rPr>
      </w:pPr>
    </w:p>
    <w:p w14:paraId="2A4AD59E" w14:textId="13F1C52D" w:rsidR="0092476A" w:rsidRDefault="0092476A">
      <w:pPr>
        <w:rPr>
          <w:i/>
          <w:iCs/>
          <w:sz w:val="20"/>
          <w:szCs w:val="20"/>
        </w:rPr>
      </w:pPr>
    </w:p>
    <w:p w14:paraId="67A548A0" w14:textId="28375194" w:rsidR="0092476A" w:rsidRDefault="0092476A">
      <w:pPr>
        <w:rPr>
          <w:i/>
          <w:iCs/>
          <w:sz w:val="20"/>
          <w:szCs w:val="20"/>
        </w:rPr>
      </w:pPr>
    </w:p>
    <w:p w14:paraId="6D41519C" w14:textId="7DE4CC5F" w:rsidR="00C0158B" w:rsidRDefault="00C0158B">
      <w:pPr>
        <w:rPr>
          <w:i/>
          <w:iCs/>
          <w:sz w:val="20"/>
          <w:szCs w:val="20"/>
        </w:rPr>
      </w:pPr>
    </w:p>
    <w:p w14:paraId="4D815EB5" w14:textId="771B2BE1" w:rsidR="00C0158B" w:rsidRDefault="00C0158B">
      <w:pPr>
        <w:rPr>
          <w:i/>
          <w:iCs/>
          <w:sz w:val="20"/>
          <w:szCs w:val="20"/>
        </w:rPr>
      </w:pPr>
    </w:p>
    <w:p w14:paraId="686F46AE" w14:textId="0FF76970" w:rsidR="00C0158B" w:rsidRDefault="00C0158B">
      <w:pPr>
        <w:rPr>
          <w:i/>
          <w:iCs/>
          <w:sz w:val="20"/>
          <w:szCs w:val="20"/>
        </w:rPr>
      </w:pPr>
    </w:p>
    <w:p w14:paraId="2194BA91" w14:textId="61C60E16" w:rsidR="00C0158B" w:rsidRDefault="00C0158B">
      <w:pPr>
        <w:rPr>
          <w:i/>
          <w:iCs/>
          <w:sz w:val="20"/>
          <w:szCs w:val="20"/>
        </w:rPr>
      </w:pPr>
    </w:p>
    <w:p w14:paraId="061751CA" w14:textId="47A96628" w:rsidR="00C0158B" w:rsidRDefault="00C0158B">
      <w:pPr>
        <w:rPr>
          <w:i/>
          <w:iCs/>
          <w:sz w:val="20"/>
          <w:szCs w:val="20"/>
        </w:rPr>
      </w:pPr>
    </w:p>
    <w:p w14:paraId="48C0FA14" w14:textId="2E469A2C" w:rsidR="00C0158B" w:rsidRDefault="00C0158B">
      <w:pPr>
        <w:rPr>
          <w:i/>
          <w:iCs/>
          <w:sz w:val="20"/>
          <w:szCs w:val="20"/>
        </w:rPr>
      </w:pPr>
    </w:p>
    <w:p w14:paraId="659559B5" w14:textId="2D9F58C9" w:rsidR="00C0158B" w:rsidRDefault="00C0158B">
      <w:pPr>
        <w:rPr>
          <w:i/>
          <w:iCs/>
          <w:sz w:val="20"/>
          <w:szCs w:val="20"/>
        </w:rPr>
      </w:pPr>
    </w:p>
    <w:p w14:paraId="551DDD4D" w14:textId="77777777" w:rsidR="00C0158B" w:rsidRPr="001D7005" w:rsidRDefault="00C0158B">
      <w:pPr>
        <w:rPr>
          <w:i/>
          <w:iCs/>
          <w:sz w:val="20"/>
          <w:szCs w:val="20"/>
        </w:rPr>
      </w:pPr>
      <w:bookmarkStart w:id="0" w:name="_GoBack"/>
      <w:bookmarkEnd w:id="0"/>
    </w:p>
    <w:p w14:paraId="25C5F2FF" w14:textId="7E50B3D4" w:rsidR="00A422B4" w:rsidRDefault="00A422B4" w:rsidP="00A422B4">
      <w:pPr>
        <w:jc w:val="center"/>
        <w:rPr>
          <w:u w:val="single"/>
        </w:rPr>
      </w:pPr>
      <w:r w:rsidRPr="00A422B4">
        <w:rPr>
          <w:u w:val="single"/>
        </w:rPr>
        <w:lastRenderedPageBreak/>
        <w:t>Weekly reports</w:t>
      </w:r>
    </w:p>
    <w:p w14:paraId="790FD222" w14:textId="14EAB494" w:rsidR="00A422B4" w:rsidRPr="00A422B4" w:rsidRDefault="00A422B4" w:rsidP="00A422B4">
      <w:pPr>
        <w:rPr>
          <w:u w:val="single"/>
        </w:rPr>
      </w:pPr>
      <w:r>
        <w:rPr>
          <w:u w:val="single"/>
        </w:rPr>
        <w:t xml:space="preserve">Instructions: </w:t>
      </w:r>
    </w:p>
    <w:p w14:paraId="0D21FF3A" w14:textId="34E19998" w:rsidR="008210FC" w:rsidRDefault="001C4FD3">
      <w:r>
        <w:t xml:space="preserve">I expect you to complete a weekly report of </w:t>
      </w:r>
      <w:r w:rsidR="00237F93">
        <w:t>your progress with you</w:t>
      </w:r>
      <w:r w:rsidR="001448FA">
        <w:t>r</w:t>
      </w:r>
      <w:r w:rsidR="00237F93">
        <w:t xml:space="preserve"> plant. I expect you to fill out the attached form with daily observations of your plant, even if it is the same as the day before you should still record </w:t>
      </w:r>
      <w:r w:rsidR="007F2FEC">
        <w:t>your</w:t>
      </w:r>
      <w:r w:rsidR="00237F93">
        <w:t xml:space="preserve"> observations. I also expect you all to included two pictures of your plants per week. </w:t>
      </w:r>
      <w:r w:rsidR="00490246">
        <w:t>You should also add more rows as your project progresses</w:t>
      </w:r>
      <w:r w:rsidR="001448FA">
        <w:t>. T</w:t>
      </w:r>
      <w:r w:rsidR="00490246">
        <w:t>o do this</w:t>
      </w:r>
      <w:r w:rsidR="001448FA">
        <w:t>,</w:t>
      </w:r>
      <w:r w:rsidR="00490246">
        <w:t xml:space="preserve"> you have to right</w:t>
      </w:r>
      <w:r w:rsidR="006A05CD">
        <w:t>-</w:t>
      </w:r>
      <w:r w:rsidR="00490246">
        <w:t xml:space="preserve">click the last row of the </w:t>
      </w:r>
      <w:r w:rsidR="009741C4">
        <w:t xml:space="preserve">table, then select insert, then select insert below. </w:t>
      </w:r>
    </w:p>
    <w:p w14:paraId="7F8FBF1C" w14:textId="48A38E8E" w:rsidR="00662D15" w:rsidRDefault="00662D15"/>
    <w:p w14:paraId="45A0C151" w14:textId="43251133" w:rsidR="00662D15" w:rsidRDefault="00662D15"/>
    <w:p w14:paraId="0011A407" w14:textId="2CCFA13A" w:rsidR="00662D15" w:rsidRDefault="00662D15">
      <w:r>
        <w:t xml:space="preserve">What </w:t>
      </w:r>
      <w:proofErr w:type="gramStart"/>
      <w:r>
        <w:t>is</w:t>
      </w:r>
      <w:proofErr w:type="gramEnd"/>
      <w:r>
        <w:t xml:space="preserve"> your plants </w:t>
      </w:r>
      <w:r w:rsidR="00A422B4">
        <w:t xml:space="preserve">common </w:t>
      </w:r>
      <w:r>
        <w:t>name? ________________________________</w:t>
      </w:r>
    </w:p>
    <w:p w14:paraId="34690464" w14:textId="1AAFD97B" w:rsidR="00A422B4" w:rsidRDefault="00A422B4">
      <w:r>
        <w:t xml:space="preserve">What </w:t>
      </w:r>
      <w:proofErr w:type="gramStart"/>
      <w:r>
        <w:t>is</w:t>
      </w:r>
      <w:proofErr w:type="gramEnd"/>
      <w:r>
        <w:t xml:space="preserve"> your plants scientific name? ________________________________</w:t>
      </w:r>
    </w:p>
    <w:p w14:paraId="09F491A3" w14:textId="3FCE537F" w:rsidR="0043738B" w:rsidRDefault="0043738B">
      <w:r>
        <w:t>Where d</w:t>
      </w:r>
      <w:r w:rsidR="00662D15">
        <w:t>i</w:t>
      </w:r>
      <w:r>
        <w:t>d you get your plants? ____________________________</w:t>
      </w:r>
    </w:p>
    <w:p w14:paraId="2B083D97" w14:textId="34E2439B" w:rsidR="0043738B" w:rsidRDefault="0043738B">
      <w:r>
        <w:t>When did you plant them? _____________________</w:t>
      </w:r>
    </w:p>
    <w:tbl>
      <w:tblPr>
        <w:tblStyle w:val="TableGrid"/>
        <w:tblW w:w="0" w:type="auto"/>
        <w:tblLook w:val="04A0" w:firstRow="1" w:lastRow="0" w:firstColumn="1" w:lastColumn="0" w:noHBand="0" w:noVBand="1"/>
      </w:tblPr>
      <w:tblGrid>
        <w:gridCol w:w="3116"/>
        <w:gridCol w:w="3117"/>
        <w:gridCol w:w="3117"/>
      </w:tblGrid>
      <w:tr w:rsidR="00237F93" w14:paraId="737313DF" w14:textId="77777777" w:rsidTr="00237F93">
        <w:tc>
          <w:tcPr>
            <w:tcW w:w="3116" w:type="dxa"/>
          </w:tcPr>
          <w:p w14:paraId="2A33D1D2" w14:textId="7C4187F3" w:rsidR="00237F93" w:rsidRDefault="00237F93" w:rsidP="00237F93">
            <w:pPr>
              <w:jc w:val="center"/>
            </w:pPr>
            <w:r>
              <w:t>Date</w:t>
            </w:r>
          </w:p>
        </w:tc>
        <w:tc>
          <w:tcPr>
            <w:tcW w:w="3117" w:type="dxa"/>
          </w:tcPr>
          <w:p w14:paraId="21052924" w14:textId="588CA7FF" w:rsidR="00237F93" w:rsidRDefault="00237F93" w:rsidP="00237F93">
            <w:pPr>
              <w:jc w:val="center"/>
            </w:pPr>
            <w:r>
              <w:t xml:space="preserve">Observation </w:t>
            </w:r>
          </w:p>
        </w:tc>
        <w:tc>
          <w:tcPr>
            <w:tcW w:w="3117" w:type="dxa"/>
          </w:tcPr>
          <w:p w14:paraId="5E07FC9E" w14:textId="6568E236" w:rsidR="00237F93" w:rsidRDefault="00237F93" w:rsidP="00237F93">
            <w:pPr>
              <w:jc w:val="center"/>
            </w:pPr>
            <w:r>
              <w:t>Picture</w:t>
            </w:r>
          </w:p>
        </w:tc>
      </w:tr>
      <w:tr w:rsidR="00237F93" w14:paraId="62D58D08" w14:textId="77777777" w:rsidTr="00237F93">
        <w:tc>
          <w:tcPr>
            <w:tcW w:w="3116" w:type="dxa"/>
          </w:tcPr>
          <w:p w14:paraId="20CE4BB3" w14:textId="2D4024B5" w:rsidR="00237F93" w:rsidRDefault="00237F93"/>
        </w:tc>
        <w:tc>
          <w:tcPr>
            <w:tcW w:w="3117" w:type="dxa"/>
          </w:tcPr>
          <w:p w14:paraId="253AC4E8" w14:textId="6E722D48" w:rsidR="00237F93" w:rsidRDefault="00237F93"/>
        </w:tc>
        <w:tc>
          <w:tcPr>
            <w:tcW w:w="3117" w:type="dxa"/>
          </w:tcPr>
          <w:p w14:paraId="5AA0B892" w14:textId="77777777" w:rsidR="00237F93" w:rsidRDefault="00237F93"/>
        </w:tc>
      </w:tr>
      <w:tr w:rsidR="00237F93" w14:paraId="1E6820C3" w14:textId="77777777" w:rsidTr="00237F93">
        <w:tc>
          <w:tcPr>
            <w:tcW w:w="3116" w:type="dxa"/>
          </w:tcPr>
          <w:p w14:paraId="35905D80" w14:textId="77777777" w:rsidR="00237F93" w:rsidRDefault="00237F93"/>
        </w:tc>
        <w:tc>
          <w:tcPr>
            <w:tcW w:w="3117" w:type="dxa"/>
          </w:tcPr>
          <w:p w14:paraId="7E5FB90F" w14:textId="77777777" w:rsidR="00237F93" w:rsidRDefault="00237F93"/>
        </w:tc>
        <w:tc>
          <w:tcPr>
            <w:tcW w:w="3117" w:type="dxa"/>
          </w:tcPr>
          <w:p w14:paraId="394B722E" w14:textId="77777777" w:rsidR="00237F93" w:rsidRDefault="00237F93"/>
        </w:tc>
      </w:tr>
      <w:tr w:rsidR="00237F93" w14:paraId="3A76A670" w14:textId="77777777" w:rsidTr="00237F93">
        <w:tc>
          <w:tcPr>
            <w:tcW w:w="3116" w:type="dxa"/>
          </w:tcPr>
          <w:p w14:paraId="1BBD8859" w14:textId="77777777" w:rsidR="00237F93" w:rsidRDefault="00237F93"/>
        </w:tc>
        <w:tc>
          <w:tcPr>
            <w:tcW w:w="3117" w:type="dxa"/>
          </w:tcPr>
          <w:p w14:paraId="512477F3" w14:textId="77777777" w:rsidR="00237F93" w:rsidRDefault="00237F93"/>
        </w:tc>
        <w:tc>
          <w:tcPr>
            <w:tcW w:w="3117" w:type="dxa"/>
          </w:tcPr>
          <w:p w14:paraId="7F1A9943" w14:textId="77777777" w:rsidR="00237F93" w:rsidRDefault="00237F93"/>
        </w:tc>
      </w:tr>
      <w:tr w:rsidR="00237F93" w14:paraId="395CF212" w14:textId="77777777" w:rsidTr="00237F93">
        <w:tc>
          <w:tcPr>
            <w:tcW w:w="3116" w:type="dxa"/>
          </w:tcPr>
          <w:p w14:paraId="74DBDD58" w14:textId="77777777" w:rsidR="00237F93" w:rsidRDefault="00237F93"/>
        </w:tc>
        <w:tc>
          <w:tcPr>
            <w:tcW w:w="3117" w:type="dxa"/>
          </w:tcPr>
          <w:p w14:paraId="31C75DD3" w14:textId="77777777" w:rsidR="00237F93" w:rsidRDefault="00237F93"/>
        </w:tc>
        <w:tc>
          <w:tcPr>
            <w:tcW w:w="3117" w:type="dxa"/>
          </w:tcPr>
          <w:p w14:paraId="48672E03" w14:textId="77777777" w:rsidR="00237F93" w:rsidRDefault="00237F93"/>
        </w:tc>
      </w:tr>
      <w:tr w:rsidR="00237F93" w14:paraId="32D42B0E" w14:textId="77777777" w:rsidTr="00237F93">
        <w:tc>
          <w:tcPr>
            <w:tcW w:w="3116" w:type="dxa"/>
          </w:tcPr>
          <w:p w14:paraId="3DBF733B" w14:textId="77777777" w:rsidR="00237F93" w:rsidRDefault="00237F93"/>
        </w:tc>
        <w:tc>
          <w:tcPr>
            <w:tcW w:w="3117" w:type="dxa"/>
          </w:tcPr>
          <w:p w14:paraId="74B47E57" w14:textId="77777777" w:rsidR="00237F93" w:rsidRDefault="00237F93"/>
        </w:tc>
        <w:tc>
          <w:tcPr>
            <w:tcW w:w="3117" w:type="dxa"/>
          </w:tcPr>
          <w:p w14:paraId="4B5FBCA0" w14:textId="77777777" w:rsidR="00237F93" w:rsidRDefault="00237F93"/>
        </w:tc>
      </w:tr>
      <w:tr w:rsidR="00237F93" w14:paraId="6FBB4AF5" w14:textId="77777777" w:rsidTr="00237F93">
        <w:tc>
          <w:tcPr>
            <w:tcW w:w="3116" w:type="dxa"/>
          </w:tcPr>
          <w:p w14:paraId="10848544" w14:textId="77777777" w:rsidR="00237F93" w:rsidRDefault="00237F93"/>
        </w:tc>
        <w:tc>
          <w:tcPr>
            <w:tcW w:w="3117" w:type="dxa"/>
          </w:tcPr>
          <w:p w14:paraId="46F938A0" w14:textId="77777777" w:rsidR="00237F93" w:rsidRDefault="00237F93"/>
        </w:tc>
        <w:tc>
          <w:tcPr>
            <w:tcW w:w="3117" w:type="dxa"/>
          </w:tcPr>
          <w:p w14:paraId="61FE316F" w14:textId="77777777" w:rsidR="00237F93" w:rsidRDefault="00237F93"/>
        </w:tc>
      </w:tr>
      <w:tr w:rsidR="00237F93" w14:paraId="588ED47E" w14:textId="77777777" w:rsidTr="00237F93">
        <w:tc>
          <w:tcPr>
            <w:tcW w:w="3116" w:type="dxa"/>
          </w:tcPr>
          <w:p w14:paraId="7F379ED3" w14:textId="77777777" w:rsidR="00237F93" w:rsidRDefault="00237F93"/>
        </w:tc>
        <w:tc>
          <w:tcPr>
            <w:tcW w:w="3117" w:type="dxa"/>
          </w:tcPr>
          <w:p w14:paraId="13D4EE61" w14:textId="77777777" w:rsidR="00237F93" w:rsidRDefault="00237F93"/>
        </w:tc>
        <w:tc>
          <w:tcPr>
            <w:tcW w:w="3117" w:type="dxa"/>
          </w:tcPr>
          <w:p w14:paraId="6AC9BE1A" w14:textId="77777777" w:rsidR="00237F93" w:rsidRDefault="00237F93"/>
        </w:tc>
      </w:tr>
    </w:tbl>
    <w:p w14:paraId="52BE7C48" w14:textId="77777777" w:rsidR="00237F93" w:rsidRDefault="00237F93"/>
    <w:p w14:paraId="54D36DDE" w14:textId="77777777" w:rsidR="00237F93" w:rsidRDefault="00237F93"/>
    <w:sectPr w:rsidR="00237F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BB3595E"/>
    <w:multiLevelType w:val="hybridMultilevel"/>
    <w:tmpl w:val="54584B5E"/>
    <w:lvl w:ilvl="0" w:tplc="6404509E">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zY2MTQ2MTa0NLdU0lEKTi0uzszPAykwrwUA1zGvhywAAAA="/>
  </w:docVars>
  <w:rsids>
    <w:rsidRoot w:val="001C4FD3"/>
    <w:rsid w:val="00094C39"/>
    <w:rsid w:val="000A040B"/>
    <w:rsid w:val="000C100A"/>
    <w:rsid w:val="000F74F8"/>
    <w:rsid w:val="0014221C"/>
    <w:rsid w:val="001448FA"/>
    <w:rsid w:val="00145A72"/>
    <w:rsid w:val="001B59D9"/>
    <w:rsid w:val="001C4FD3"/>
    <w:rsid w:val="001D7005"/>
    <w:rsid w:val="001F2F9F"/>
    <w:rsid w:val="00214DAB"/>
    <w:rsid w:val="00237F93"/>
    <w:rsid w:val="00254557"/>
    <w:rsid w:val="002D69D2"/>
    <w:rsid w:val="00340A33"/>
    <w:rsid w:val="00370FDD"/>
    <w:rsid w:val="003902FD"/>
    <w:rsid w:val="003B073B"/>
    <w:rsid w:val="003C6424"/>
    <w:rsid w:val="003E1169"/>
    <w:rsid w:val="00426F99"/>
    <w:rsid w:val="0043738B"/>
    <w:rsid w:val="00452C7C"/>
    <w:rsid w:val="00490246"/>
    <w:rsid w:val="004B295E"/>
    <w:rsid w:val="00510802"/>
    <w:rsid w:val="0051225C"/>
    <w:rsid w:val="00533817"/>
    <w:rsid w:val="00556AD4"/>
    <w:rsid w:val="005B3C9C"/>
    <w:rsid w:val="00662D15"/>
    <w:rsid w:val="006642D2"/>
    <w:rsid w:val="00667956"/>
    <w:rsid w:val="00682AAA"/>
    <w:rsid w:val="006A05CD"/>
    <w:rsid w:val="006A33E6"/>
    <w:rsid w:val="006C0DDF"/>
    <w:rsid w:val="006C1F18"/>
    <w:rsid w:val="006E47D3"/>
    <w:rsid w:val="00717FA0"/>
    <w:rsid w:val="00757A65"/>
    <w:rsid w:val="00780E22"/>
    <w:rsid w:val="007C02A3"/>
    <w:rsid w:val="007E2A91"/>
    <w:rsid w:val="007F2FEC"/>
    <w:rsid w:val="00804B89"/>
    <w:rsid w:val="008210FC"/>
    <w:rsid w:val="00841406"/>
    <w:rsid w:val="008437D0"/>
    <w:rsid w:val="008E2045"/>
    <w:rsid w:val="0092476A"/>
    <w:rsid w:val="0095637E"/>
    <w:rsid w:val="00956837"/>
    <w:rsid w:val="009741C4"/>
    <w:rsid w:val="00A0388F"/>
    <w:rsid w:val="00A422B4"/>
    <w:rsid w:val="00AA479A"/>
    <w:rsid w:val="00C0158B"/>
    <w:rsid w:val="00C119B8"/>
    <w:rsid w:val="00CD2BC7"/>
    <w:rsid w:val="00CE2440"/>
    <w:rsid w:val="00CE74C7"/>
    <w:rsid w:val="00CF2014"/>
    <w:rsid w:val="00D26730"/>
    <w:rsid w:val="00D303DD"/>
    <w:rsid w:val="00E2176A"/>
    <w:rsid w:val="00E413D2"/>
    <w:rsid w:val="00E538A0"/>
    <w:rsid w:val="00E620B6"/>
    <w:rsid w:val="00EA333E"/>
    <w:rsid w:val="00EB0014"/>
    <w:rsid w:val="00F03895"/>
    <w:rsid w:val="00F85870"/>
    <w:rsid w:val="00F92E52"/>
    <w:rsid w:val="00FA2BE2"/>
    <w:rsid w:val="00FB20BD"/>
    <w:rsid w:val="00FC39C1"/>
    <w:rsid w:val="00FE4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91746"/>
  <w15:chartTrackingRefBased/>
  <w15:docId w15:val="{F8E1D3FA-73C9-4671-BBBB-F2B5BAA84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37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64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A2F27FB0EDAF4AA41C5880B871786B" ma:contentTypeVersion="5" ma:contentTypeDescription="Create a new document." ma:contentTypeScope="" ma:versionID="d7c5dae11d91bccb6a190fab7be3c5fd">
  <xsd:schema xmlns:xsd="http://www.w3.org/2001/XMLSchema" xmlns:xs="http://www.w3.org/2001/XMLSchema" xmlns:p="http://schemas.microsoft.com/office/2006/metadata/properties" xmlns:ns2="1e05b9f3-8bdd-4dab-aaa2-4a36d5da4966" targetNamespace="http://schemas.microsoft.com/office/2006/metadata/properties" ma:root="true" ma:fieldsID="3472edee179c57d4dd62f441af37a02f" ns2:_="">
    <xsd:import namespace="1e05b9f3-8bdd-4dab-aaa2-4a36d5da496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5b9f3-8bdd-4dab-aaa2-4a36d5da49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71D736-D4AD-4EE1-B6B2-0E00F236EA27}"/>
</file>

<file path=customXml/itemProps2.xml><?xml version="1.0" encoding="utf-8"?>
<ds:datastoreItem xmlns:ds="http://schemas.openxmlformats.org/officeDocument/2006/customXml" ds:itemID="{8DD1A899-5AF7-4BB4-A95C-1A3A8148E16B}"/>
</file>

<file path=customXml/itemProps3.xml><?xml version="1.0" encoding="utf-8"?>
<ds:datastoreItem xmlns:ds="http://schemas.openxmlformats.org/officeDocument/2006/customXml" ds:itemID="{29B5481A-B934-40DE-96E1-B21C82591FD9}"/>
</file>

<file path=docProps/app.xml><?xml version="1.0" encoding="utf-8"?>
<Properties xmlns="http://schemas.openxmlformats.org/officeDocument/2006/extended-properties" xmlns:vt="http://schemas.openxmlformats.org/officeDocument/2006/docPropsVTypes">
  <Template>Normal</Template>
  <TotalTime>348</TotalTime>
  <Pages>3</Pages>
  <Words>379</Words>
  <Characters>21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ey ray</dc:creator>
  <cp:keywords/>
  <dc:description/>
  <cp:lastModifiedBy>kasey ray</cp:lastModifiedBy>
  <cp:revision>72</cp:revision>
  <dcterms:created xsi:type="dcterms:W3CDTF">2020-03-23T20:22:00Z</dcterms:created>
  <dcterms:modified xsi:type="dcterms:W3CDTF">2020-03-29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A2F27FB0EDAF4AA41C5880B871786B</vt:lpwstr>
  </property>
</Properties>
</file>